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rose éternell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3,7-dimethylnona-1,6-dien-3-ol, benzyl salicylate, citronellol, linalool, linalyl acetate, coumarin, α-hexylcinnamaldehyde, (E)-1-(2,6,6-trimethyl-1,3-cyclohexadien-1-yl)-2-buten-1-one, DIMETHYLHYDROXY FURANONE, 3-(p-methoxyphenyl)-2-methylpropionaldehyde, cashmera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Corr. 1B, H314</w:t>
              <w:br/>
              <w:t>Eye Dam. 1, H318</w:t>
              <w:br/>
              <w:t>Skin Sens. 1A,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on), H332</w:t>
              <w:br/>
              <w:t>Skin Irrit. 2, H315</w:t>
              <w:br/>
              <w:t>Skin Sens. 1A,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Vanilla. wood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bodyweight Animal: rat, Animal sex: male, Guideline: OECD Guideline 401 (Acute Oral Toxicity), 95% CL: 3400 - 4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bodyweight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bodyweight Animal: rat, Animal sex: male, Guideline: OECD Guideline 421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875 mg/kg bodyweight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bodyweight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rose éternel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rose éternel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linalyl acetate ; 3-(p-methoxyphenyl)-2-methyl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3,7-dimethylnona-1,6-dien-3-ol, benzyl salicylate, citronellol, linalool, linalyl acetate, coumarin, α-hexylcinnamaldehyde, (E)-1-(2,6,6-trimethyl-1,3-cyclohexadien-1-yl)-2-buten-1-one, DIMETHYLHYDROXY FURANONE, 3-(p-methoxyphenyl)-2-methylpropionaldehyde, cashmeran.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rose éternel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rose éternell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8/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F170404-9B9E-497E-A147-0885216E6AA9}"/>
</file>

<file path=customXml/itemProps3.xml><?xml version="1.0" encoding="utf-8"?>
<ds:datastoreItem xmlns:ds="http://schemas.openxmlformats.org/officeDocument/2006/customXml" ds:itemID="{5124BF08-2319-4FC4-8D27-5A7EF18BED15}"/>
</file>

<file path=customXml/itemProps4.xml><?xml version="1.0" encoding="utf-8"?>
<ds:datastoreItem xmlns:ds="http://schemas.openxmlformats.org/officeDocument/2006/customXml" ds:itemID="{7BD9F575-C0F9-408F-8D56-0108E986589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